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836D15" w14:textId="78BDCDF4" w:rsidR="00C012D7" w:rsidRDefault="00FC5A9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A2067D" wp14:editId="395A84DE">
                <wp:simplePos x="0" y="0"/>
                <wp:positionH relativeFrom="page">
                  <wp:align>left</wp:align>
                </wp:positionH>
                <wp:positionV relativeFrom="paragraph">
                  <wp:posOffset>545465</wp:posOffset>
                </wp:positionV>
                <wp:extent cx="4073770" cy="4400550"/>
                <wp:effectExtent l="0" t="0" r="0" b="0"/>
                <wp:wrapNone/>
                <wp:docPr id="2" name="Right Tri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3770" cy="4400550"/>
                        </a:xfrm>
                        <a:prstGeom prst="rtTriangle">
                          <a:avLst/>
                        </a:prstGeom>
                        <a:gradFill flip="none" rotWithShape="1">
                          <a:gsLst>
                            <a:gs pos="0">
                              <a:srgbClr val="000000">
                                <a:alpha val="27843"/>
                              </a:srgbClr>
                            </a:gs>
                            <a:gs pos="100000">
                              <a:srgbClr val="E0E5F7">
                                <a:alpha val="0"/>
                              </a:srgbClr>
                            </a:gs>
                          </a:gsLst>
                          <a:lin ang="54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B8BC73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2" o:spid="_x0000_s1026" type="#_x0000_t6" style="position:absolute;margin-left:0;margin-top:42.95pt;width:320.75pt;height:346.5pt;z-index:251659264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" fillcolor="black" stroked="f" strokeweight="1pt">
                <v:fill opacity="18247f" color2="#e0e5f7" o:opacity2="0" rotate="t" focus="100%" type="gradient"/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2E908ECD" wp14:editId="4A7E7779">
            <wp:simplePos x="0" y="0"/>
            <wp:positionH relativeFrom="page">
              <wp:align>right</wp:align>
            </wp:positionH>
            <wp:positionV relativeFrom="paragraph">
              <wp:posOffset>-381000</wp:posOffset>
            </wp:positionV>
            <wp:extent cx="4081145" cy="886333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45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C012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BRLmFqbGpoaWZko6SsGpxcWZ+XkgBYa1ADhyLOYsAAAA"/>
  </w:docVars>
  <w:rsids>
    <w:rsidRoot w:val="00FC5A9E"/>
    <w:rsid w:val="00BB0583"/>
    <w:rsid w:val="00C012D7"/>
    <w:rsid w:val="00F436ED"/>
    <w:rsid w:val="00FC5A9E"/>
    <w:rsid w:val="00FE1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303F43"/>
  <w15:chartTrackingRefBased/>
  <w15:docId w15:val="{6A041E4C-C49E-4513-8642-DB0BE4F8A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jan Ross</dc:creator>
  <cp:keywords/>
  <dc:description/>
  <cp:lastModifiedBy>Kristijan Ross</cp:lastModifiedBy>
  <cp:revision>1</cp:revision>
  <dcterms:created xsi:type="dcterms:W3CDTF">2021-07-10T01:05:00Z</dcterms:created>
  <dcterms:modified xsi:type="dcterms:W3CDTF">2021-07-10T01:13:00Z</dcterms:modified>
</cp:coreProperties>
</file>